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ADC28"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From.</w:t>
      </w:r>
    </w:p>
    <w:p w14:paraId="1A5CA3B4"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Mr. Ravi Jones,</w:t>
      </w:r>
    </w:p>
    <w:p w14:paraId="6F00FA91" w14:textId="77777777" w:rsidR="0060750D" w:rsidRPr="00923D49" w:rsidRDefault="0060750D" w:rsidP="0060750D">
      <w:pPr>
        <w:pStyle w:val="NormalWeb"/>
        <w:rPr>
          <w:rFonts w:ascii="Century Gothic" w:hAnsi="Century Gothic"/>
          <w:color w:val="44546A" w:themeColor="text2"/>
          <w:sz w:val="28"/>
          <w:szCs w:val="28"/>
        </w:rPr>
      </w:pPr>
      <w:proofErr w:type="gramStart"/>
      <w:r w:rsidRPr="00923D49">
        <w:rPr>
          <w:rFonts w:ascii="Century Gothic" w:hAnsi="Century Gothic"/>
          <w:color w:val="44546A" w:themeColor="text2"/>
          <w:sz w:val="28"/>
          <w:szCs w:val="28"/>
        </w:rPr>
        <w:t>Rail Road</w:t>
      </w:r>
      <w:proofErr w:type="gramEnd"/>
      <w:r w:rsidRPr="00923D49">
        <w:rPr>
          <w:rFonts w:ascii="Century Gothic" w:hAnsi="Century Gothic"/>
          <w:color w:val="44546A" w:themeColor="text2"/>
          <w:sz w:val="28"/>
          <w:szCs w:val="28"/>
        </w:rPr>
        <w:t>,</w:t>
      </w:r>
    </w:p>
    <w:p w14:paraId="13998623"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Los Angeles,</w:t>
      </w:r>
    </w:p>
    <w:p w14:paraId="03BBB121"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California.</w:t>
      </w:r>
    </w:p>
    <w:p w14:paraId="5286EC3F" w14:textId="5FAA6A75"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Dec 12, 20XX.</w:t>
      </w:r>
    </w:p>
    <w:p w14:paraId="1D21FBA4"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To</w:t>
      </w:r>
    </w:p>
    <w:p w14:paraId="3BBF7262"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Ram Sharma,</w:t>
      </w:r>
    </w:p>
    <w:p w14:paraId="3A93EF18"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Holy Road,</w:t>
      </w:r>
    </w:p>
    <w:p w14:paraId="58484F39"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Los Angeles,</w:t>
      </w:r>
    </w:p>
    <w:p w14:paraId="69141FF0"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California.</w:t>
      </w:r>
    </w:p>
    <w:p w14:paraId="441A190C"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Subject: APPROVED TENANT LETTER.</w:t>
      </w:r>
    </w:p>
    <w:p w14:paraId="383FB98D"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Dear Mr. Ram Sharma.</w:t>
      </w:r>
    </w:p>
    <w:p w14:paraId="7FBE280A"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 xml:space="preserve">This letter is written </w:t>
      </w:r>
      <w:proofErr w:type="gramStart"/>
      <w:r w:rsidRPr="00923D49">
        <w:rPr>
          <w:rFonts w:ascii="Century Gothic" w:hAnsi="Century Gothic"/>
          <w:color w:val="44546A" w:themeColor="text2"/>
          <w:sz w:val="28"/>
          <w:szCs w:val="28"/>
        </w:rPr>
        <w:t>in reference to</w:t>
      </w:r>
      <w:proofErr w:type="gramEnd"/>
      <w:r w:rsidRPr="00923D49">
        <w:rPr>
          <w:rFonts w:ascii="Century Gothic" w:hAnsi="Century Gothic"/>
          <w:color w:val="44546A" w:themeColor="text2"/>
          <w:sz w:val="28"/>
          <w:szCs w:val="28"/>
        </w:rPr>
        <w:t xml:space="preserve"> the above subject by the landlord of the Dolphin apartment. I am writing this letter to approve your tenancy contract with my company.</w:t>
      </w:r>
    </w:p>
    <w:p w14:paraId="3D131553" w14:textId="0FD77C81"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On Dec 6, 20XX, Mr. Ram was issued room number 12 when in good condition and every facility in the apartment working well. In case of any damage from your side, the company will expect you to pay for the damage. The room is meant for residential use only until the signed tenancy contract is over. The monthly rent for the apartment is $200 due before date 5 of every month, and failure to this will attract a penalty of 10% of the rent.</w:t>
      </w:r>
    </w:p>
    <w:p w14:paraId="2025D736"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 xml:space="preserve">After signing the rental agreement, I will hereby approve you as a tenant at the dolphin’s apartment with the right to enjoy and use </w:t>
      </w:r>
      <w:r w:rsidRPr="00923D49">
        <w:rPr>
          <w:rFonts w:ascii="Century Gothic" w:hAnsi="Century Gothic"/>
          <w:color w:val="44546A" w:themeColor="text2"/>
          <w:sz w:val="28"/>
          <w:szCs w:val="28"/>
        </w:rPr>
        <w:lastRenderedPageBreak/>
        <w:t>any facility in this apartment just like any other tenant. Feel welcome and appreciated. Wishing you the best during your stay.</w:t>
      </w:r>
    </w:p>
    <w:p w14:paraId="66BE0616"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Yours sincerely,</w:t>
      </w:r>
    </w:p>
    <w:p w14:paraId="22FC612C" w14:textId="77777777" w:rsidR="0060750D" w:rsidRPr="00923D49" w:rsidRDefault="0060750D" w:rsidP="0060750D">
      <w:pPr>
        <w:pStyle w:val="NormalWeb"/>
        <w:rPr>
          <w:rFonts w:ascii="Century Gothic" w:hAnsi="Century Gothic"/>
          <w:color w:val="44546A" w:themeColor="text2"/>
          <w:sz w:val="28"/>
          <w:szCs w:val="28"/>
        </w:rPr>
      </w:pPr>
      <w:r w:rsidRPr="00923D49">
        <w:rPr>
          <w:rFonts w:ascii="Century Gothic" w:hAnsi="Century Gothic"/>
          <w:color w:val="44546A" w:themeColor="text2"/>
          <w:sz w:val="28"/>
          <w:szCs w:val="28"/>
        </w:rPr>
        <w:t>Mr. Ravi Jones.</w:t>
      </w:r>
    </w:p>
    <w:p w14:paraId="47288D08" w14:textId="77777777" w:rsidR="00A2464C" w:rsidRPr="00923D49" w:rsidRDefault="00923D49">
      <w:pPr>
        <w:rPr>
          <w:rFonts w:ascii="Century Gothic" w:hAnsi="Century Gothic"/>
          <w:color w:val="44546A" w:themeColor="text2"/>
          <w:sz w:val="28"/>
          <w:szCs w:val="28"/>
        </w:rPr>
      </w:pPr>
    </w:p>
    <w:sectPr w:rsidR="00A2464C" w:rsidRPr="00923D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DCxNDE3NjUztDRR0lEKTi0uzszPAykwrAUAKy6uuywAAAA="/>
  </w:docVars>
  <w:rsids>
    <w:rsidRoot w:val="0060750D"/>
    <w:rsid w:val="00271642"/>
    <w:rsid w:val="0060750D"/>
    <w:rsid w:val="00923D49"/>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D2EA"/>
  <w15:chartTrackingRefBased/>
  <w15:docId w15:val="{D18A6EE9-9197-4D20-BD7F-BBEECD22D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75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85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1</Words>
  <Characters>923</Characters>
  <Application>Microsoft Office Word</Application>
  <DocSecurity>0</DocSecurity>
  <Lines>7</Lines>
  <Paragraphs>2</Paragraphs>
  <ScaleCrop>false</ScaleCrop>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92321</cp:lastModifiedBy>
  <cp:revision>2</cp:revision>
  <cp:lastPrinted>2020-05-09T17:23:00Z</cp:lastPrinted>
  <dcterms:created xsi:type="dcterms:W3CDTF">2020-12-16T10:10:00Z</dcterms:created>
  <dcterms:modified xsi:type="dcterms:W3CDTF">2020-12-16T10:10:00Z</dcterms:modified>
</cp:coreProperties>
</file>